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9AF41" w14:textId="228E1F19" w:rsidR="00043F3B" w:rsidRDefault="00C90108" w:rsidP="00C90108">
      <w:r>
        <w:t xml:space="preserve"> </w:t>
      </w:r>
    </w:p>
    <w:tbl>
      <w:tblPr>
        <w:tblStyle w:val="TableGrid"/>
        <w:tblW w:w="0" w:type="auto"/>
        <w:tblInd w:w="-95" w:type="dxa"/>
        <w:tblLook w:val="04A0" w:firstRow="1" w:lastRow="0" w:firstColumn="1" w:lastColumn="0" w:noHBand="0" w:noVBand="1"/>
      </w:tblPr>
      <w:tblGrid>
        <w:gridCol w:w="2609"/>
        <w:gridCol w:w="2004"/>
        <w:gridCol w:w="3214"/>
        <w:gridCol w:w="2609"/>
        <w:gridCol w:w="2609"/>
      </w:tblGrid>
      <w:tr w:rsidR="00043F3B" w14:paraId="6D2E50E3" w14:textId="77777777" w:rsidTr="00066262">
        <w:tc>
          <w:tcPr>
            <w:tcW w:w="2609" w:type="dxa"/>
          </w:tcPr>
          <w:p w14:paraId="1B5538C4" w14:textId="77777777" w:rsidR="00043F3B" w:rsidRDefault="00EB56C7" w:rsidP="00043F3B">
            <w:r>
              <w:t xml:space="preserve">4 </w:t>
            </w:r>
            <w:r w:rsidR="00043F3B">
              <w:t>Cultural Group</w:t>
            </w:r>
            <w:r>
              <w:t>s with which</w:t>
            </w:r>
            <w:r w:rsidR="00043F3B">
              <w:t xml:space="preserve"> I I</w:t>
            </w:r>
            <w:r>
              <w:t xml:space="preserve">dentify </w:t>
            </w:r>
          </w:p>
          <w:p w14:paraId="2F6F7D43" w14:textId="77777777" w:rsidR="00043F3B" w:rsidRDefault="00043F3B" w:rsidP="00043F3B">
            <w:r>
              <w:t>(American, Baptist, Gay, College student, etc.)</w:t>
            </w:r>
          </w:p>
        </w:tc>
        <w:tc>
          <w:tcPr>
            <w:tcW w:w="2004" w:type="dxa"/>
          </w:tcPr>
          <w:p w14:paraId="632546CF" w14:textId="77777777" w:rsidR="00043F3B" w:rsidRDefault="00043F3B" w:rsidP="00EB56C7">
            <w:r>
              <w:t>Strength of my identification</w:t>
            </w:r>
            <w:r w:rsidR="00EB56C7">
              <w:t xml:space="preserve"> with this group: strong, moderate, or weak</w:t>
            </w:r>
          </w:p>
        </w:tc>
        <w:tc>
          <w:tcPr>
            <w:tcW w:w="3214" w:type="dxa"/>
          </w:tcPr>
          <w:p w14:paraId="281A5A61" w14:textId="77777777" w:rsidR="00043F3B" w:rsidRDefault="00043F3B" w:rsidP="00043F3B">
            <w:r>
              <w:t>3 characteristics that are commonly shared by members of this group</w:t>
            </w:r>
          </w:p>
        </w:tc>
        <w:tc>
          <w:tcPr>
            <w:tcW w:w="2609" w:type="dxa"/>
          </w:tcPr>
          <w:p w14:paraId="1609F34A" w14:textId="77777777" w:rsidR="00043F3B" w:rsidRDefault="00043F3B" w:rsidP="00043F3B">
            <w:r>
              <w:t>One characteristic</w:t>
            </w:r>
            <w:r w:rsidR="00066262">
              <w:t xml:space="preserve"> </w:t>
            </w:r>
            <w:r>
              <w:t xml:space="preserve">that I share with many </w:t>
            </w:r>
            <w:r w:rsidR="00066262">
              <w:t xml:space="preserve">members of the </w:t>
            </w:r>
            <w:r>
              <w:t>group (not listed in the last column)</w:t>
            </w:r>
          </w:p>
        </w:tc>
        <w:tc>
          <w:tcPr>
            <w:tcW w:w="2609" w:type="dxa"/>
          </w:tcPr>
          <w:p w14:paraId="16C70C44" w14:textId="77777777" w:rsidR="00043F3B" w:rsidRDefault="00043F3B" w:rsidP="00EB56C7">
            <w:r>
              <w:t>One characteristic</w:t>
            </w:r>
            <w:r w:rsidR="00066262">
              <w:t xml:space="preserve"> </w:t>
            </w:r>
            <w:r>
              <w:t>that I exhibit that is not shared by many members of this group</w:t>
            </w:r>
            <w:r w:rsidR="00EB56C7">
              <w:t xml:space="preserve"> (not listed in the other</w:t>
            </w:r>
            <w:r>
              <w:t xml:space="preserve"> column)</w:t>
            </w:r>
          </w:p>
        </w:tc>
      </w:tr>
      <w:tr w:rsidR="00043F3B" w14:paraId="051D2363" w14:textId="77777777" w:rsidTr="00066262">
        <w:tc>
          <w:tcPr>
            <w:tcW w:w="2609" w:type="dxa"/>
          </w:tcPr>
          <w:p w14:paraId="24E1F98C" w14:textId="77777777" w:rsidR="00043F3B" w:rsidRDefault="00043F3B" w:rsidP="00043F3B"/>
          <w:p w14:paraId="0C2F24B0" w14:textId="77777777" w:rsidR="00043F3B" w:rsidRDefault="009933C1" w:rsidP="00EB56C7">
            <w:r>
              <w:t>Christian</w:t>
            </w:r>
          </w:p>
          <w:p w14:paraId="079F2997" w14:textId="77777777" w:rsidR="00EB56C7" w:rsidRDefault="00EB56C7" w:rsidP="00043F3B"/>
          <w:p w14:paraId="000B3B6F" w14:textId="77777777" w:rsidR="00EB56C7" w:rsidRDefault="00EB56C7" w:rsidP="00043F3B"/>
          <w:p w14:paraId="49F3BFEE" w14:textId="77777777" w:rsidR="00EB56C7" w:rsidRDefault="00EB56C7" w:rsidP="00043F3B"/>
          <w:p w14:paraId="2716E68E" w14:textId="77777777" w:rsidR="00EB56C7" w:rsidRDefault="00EB56C7" w:rsidP="00043F3B"/>
        </w:tc>
        <w:tc>
          <w:tcPr>
            <w:tcW w:w="2004" w:type="dxa"/>
          </w:tcPr>
          <w:p w14:paraId="721D665A" w14:textId="77777777" w:rsidR="00043F3B" w:rsidRDefault="008B71BC" w:rsidP="00043F3B">
            <w:r>
              <w:t>Strong p</w:t>
            </w:r>
            <w:r w:rsidR="0080433B">
              <w:t>ersonal connection with Jesus Christ.</w:t>
            </w:r>
          </w:p>
          <w:p w14:paraId="34979593" w14:textId="5CB6B193" w:rsidR="005A6D11" w:rsidRDefault="00851CF7" w:rsidP="00043F3B">
            <w:r>
              <w:t>Receive Holy Spirit as a help and companion in my life. Happiness in the earthly life. Love without hypocrisy.</w:t>
            </w:r>
          </w:p>
        </w:tc>
        <w:tc>
          <w:tcPr>
            <w:tcW w:w="3214" w:type="dxa"/>
          </w:tcPr>
          <w:p w14:paraId="365206E3" w14:textId="7744948E" w:rsidR="00043F3B" w:rsidRDefault="0080433B" w:rsidP="00043F3B">
            <w:r>
              <w:t>Believe in God the Father, Jesus Christ as the Son of God, and the Holy Spirit. The death, descent into hell, resurrection and ascension of Christ. The Holiness of the Church and the communion of saints</w:t>
            </w:r>
            <w:r w:rsidR="009500E1">
              <w:t>.</w:t>
            </w:r>
          </w:p>
        </w:tc>
        <w:tc>
          <w:tcPr>
            <w:tcW w:w="2609" w:type="dxa"/>
          </w:tcPr>
          <w:p w14:paraId="03DF0E2E" w14:textId="1EC8BAC7" w:rsidR="00043F3B" w:rsidRDefault="009500E1" w:rsidP="00043F3B">
            <w:r>
              <w:t>Prayer</w:t>
            </w:r>
          </w:p>
        </w:tc>
        <w:tc>
          <w:tcPr>
            <w:tcW w:w="2609" w:type="dxa"/>
          </w:tcPr>
          <w:p w14:paraId="1F2FBAC7" w14:textId="3AE9FF3C" w:rsidR="00043F3B" w:rsidRDefault="005A6D11" w:rsidP="00043F3B">
            <w:r>
              <w:t>Modesty</w:t>
            </w:r>
          </w:p>
        </w:tc>
      </w:tr>
      <w:tr w:rsidR="00043F3B" w14:paraId="330F90D4" w14:textId="77777777" w:rsidTr="00066262">
        <w:tc>
          <w:tcPr>
            <w:tcW w:w="2609" w:type="dxa"/>
          </w:tcPr>
          <w:p w14:paraId="1B62D904" w14:textId="77777777" w:rsidR="00495D8E" w:rsidRDefault="00495D8E" w:rsidP="00043F3B"/>
          <w:p w14:paraId="4C9C9C6C" w14:textId="77777777" w:rsidR="00495D8E" w:rsidRDefault="00495D8E" w:rsidP="00043F3B"/>
          <w:p w14:paraId="2DD5C49B" w14:textId="4EC65ECC" w:rsidR="00EB56C7" w:rsidRDefault="00495D8E" w:rsidP="00043F3B">
            <w:r>
              <w:t xml:space="preserve">Student </w:t>
            </w:r>
            <w:r w:rsidR="009933C1">
              <w:t>Athlete</w:t>
            </w:r>
          </w:p>
          <w:p w14:paraId="7CE429E0" w14:textId="77777777" w:rsidR="00EB56C7" w:rsidRDefault="00EB56C7" w:rsidP="00043F3B"/>
          <w:p w14:paraId="29E9822B" w14:textId="77777777" w:rsidR="00043F3B" w:rsidRDefault="00043F3B" w:rsidP="00043F3B">
            <w:bookmarkStart w:id="0" w:name="_GoBack"/>
            <w:bookmarkEnd w:id="0"/>
          </w:p>
        </w:tc>
        <w:tc>
          <w:tcPr>
            <w:tcW w:w="2004" w:type="dxa"/>
          </w:tcPr>
          <w:p w14:paraId="7E337293" w14:textId="63BE9CB1" w:rsidR="00043F3B" w:rsidRDefault="008B71BC" w:rsidP="00043F3B">
            <w:r>
              <w:t xml:space="preserve">Strong </w:t>
            </w:r>
            <w:r w:rsidR="00495D8E">
              <w:t>Leadership</w:t>
            </w:r>
            <w:r w:rsidR="00851CF7">
              <w:t xml:space="preserve">. Perseverance. Physical endurance. </w:t>
            </w:r>
            <w:r w:rsidR="00C51985">
              <w:t>Commitment.</w:t>
            </w:r>
          </w:p>
        </w:tc>
        <w:tc>
          <w:tcPr>
            <w:tcW w:w="3214" w:type="dxa"/>
          </w:tcPr>
          <w:p w14:paraId="16BF7222" w14:textId="0E9C3AE2" w:rsidR="00043F3B" w:rsidRDefault="00495D8E" w:rsidP="00043F3B">
            <w:r>
              <w:t>Dedication, ability to work across cultures, community bu</w:t>
            </w:r>
            <w:r w:rsidR="008B71BC">
              <w:t>ilding.</w:t>
            </w:r>
          </w:p>
        </w:tc>
        <w:tc>
          <w:tcPr>
            <w:tcW w:w="2609" w:type="dxa"/>
          </w:tcPr>
          <w:p w14:paraId="498A383A" w14:textId="64E328E2" w:rsidR="00043F3B" w:rsidRDefault="008B71BC" w:rsidP="00043F3B">
            <w:r>
              <w:t>Teamwork</w:t>
            </w:r>
          </w:p>
        </w:tc>
        <w:tc>
          <w:tcPr>
            <w:tcW w:w="2609" w:type="dxa"/>
          </w:tcPr>
          <w:p w14:paraId="569BD38C" w14:textId="612759A1" w:rsidR="00043F3B" w:rsidRDefault="008B71BC" w:rsidP="00043F3B">
            <w:r>
              <w:t>Organizational skills</w:t>
            </w:r>
          </w:p>
        </w:tc>
      </w:tr>
      <w:tr w:rsidR="00043F3B" w14:paraId="10760966" w14:textId="77777777" w:rsidTr="00066262">
        <w:tc>
          <w:tcPr>
            <w:tcW w:w="2609" w:type="dxa"/>
          </w:tcPr>
          <w:p w14:paraId="7733EF3A" w14:textId="77777777" w:rsidR="00043F3B" w:rsidRDefault="00043F3B" w:rsidP="00043F3B"/>
          <w:p w14:paraId="1E6D7896" w14:textId="77777777" w:rsidR="00EB56C7" w:rsidRDefault="00EB56C7" w:rsidP="00043F3B"/>
          <w:p w14:paraId="53EBFC68" w14:textId="37E5A672" w:rsidR="009933C1" w:rsidRDefault="009933C1" w:rsidP="00043F3B">
            <w:r>
              <w:t>Black</w:t>
            </w:r>
          </w:p>
          <w:p w14:paraId="0EE6B6D1" w14:textId="77777777" w:rsidR="009933C1" w:rsidRDefault="009933C1" w:rsidP="00043F3B"/>
          <w:p w14:paraId="371F0B3A" w14:textId="77777777" w:rsidR="00EB56C7" w:rsidRDefault="00EB56C7" w:rsidP="00043F3B"/>
          <w:p w14:paraId="3CFE8890" w14:textId="77777777" w:rsidR="00043F3B" w:rsidRDefault="00043F3B" w:rsidP="00043F3B"/>
        </w:tc>
        <w:tc>
          <w:tcPr>
            <w:tcW w:w="2004" w:type="dxa"/>
          </w:tcPr>
          <w:p w14:paraId="0BC9C3A6" w14:textId="0A28E278" w:rsidR="00043F3B" w:rsidRDefault="008B71BC" w:rsidP="00043F3B">
            <w:r>
              <w:t>Strong behavioral adjustment</w:t>
            </w:r>
            <w:r w:rsidR="00C51985">
              <w:t>. Cooking</w:t>
            </w:r>
            <w:r w:rsidR="00050361">
              <w:t xml:space="preserve"> skills. Positive emotional functioning. Headstrong.</w:t>
            </w:r>
          </w:p>
        </w:tc>
        <w:tc>
          <w:tcPr>
            <w:tcW w:w="3214" w:type="dxa"/>
          </w:tcPr>
          <w:p w14:paraId="566367C8" w14:textId="54DAAFA3" w:rsidR="00043F3B" w:rsidRDefault="008B71BC" w:rsidP="00043F3B">
            <w:r>
              <w:t>High self-esteem, positive racial identity, academic success.</w:t>
            </w:r>
          </w:p>
        </w:tc>
        <w:tc>
          <w:tcPr>
            <w:tcW w:w="2609" w:type="dxa"/>
          </w:tcPr>
          <w:p w14:paraId="3E915180" w14:textId="020E6A85" w:rsidR="00043F3B" w:rsidRDefault="008B71BC" w:rsidP="00043F3B">
            <w:r>
              <w:t>Dedication</w:t>
            </w:r>
          </w:p>
        </w:tc>
        <w:tc>
          <w:tcPr>
            <w:tcW w:w="2609" w:type="dxa"/>
          </w:tcPr>
          <w:p w14:paraId="67F08047" w14:textId="302588AB" w:rsidR="00043F3B" w:rsidRDefault="008B71BC" w:rsidP="00043F3B">
            <w:r>
              <w:t>Patience</w:t>
            </w:r>
          </w:p>
        </w:tc>
      </w:tr>
      <w:tr w:rsidR="00043F3B" w14:paraId="68C3DD7B" w14:textId="77777777" w:rsidTr="00066262">
        <w:tc>
          <w:tcPr>
            <w:tcW w:w="2609" w:type="dxa"/>
          </w:tcPr>
          <w:p w14:paraId="1B534D39" w14:textId="77777777" w:rsidR="00043F3B" w:rsidRDefault="00043F3B" w:rsidP="00043F3B"/>
          <w:p w14:paraId="65C63BE7" w14:textId="7B6BE72F" w:rsidR="00EB56C7" w:rsidRDefault="003C0CC7" w:rsidP="00043F3B">
            <w:r>
              <w:t>Gamer</w:t>
            </w:r>
          </w:p>
          <w:p w14:paraId="00F4EF9A" w14:textId="77777777" w:rsidR="00EB56C7" w:rsidRDefault="00EB56C7" w:rsidP="00043F3B"/>
          <w:p w14:paraId="4F98A2E3" w14:textId="77777777" w:rsidR="00EB56C7" w:rsidRDefault="00EB56C7" w:rsidP="00043F3B"/>
          <w:p w14:paraId="2DADC44C" w14:textId="77777777" w:rsidR="00EB56C7" w:rsidRDefault="00EB56C7" w:rsidP="00043F3B"/>
          <w:p w14:paraId="7E5050C7" w14:textId="77777777" w:rsidR="00043F3B" w:rsidRDefault="00043F3B" w:rsidP="00043F3B"/>
        </w:tc>
        <w:tc>
          <w:tcPr>
            <w:tcW w:w="2004" w:type="dxa"/>
          </w:tcPr>
          <w:p w14:paraId="6A37D2D5" w14:textId="2A358215" w:rsidR="00043F3B" w:rsidRDefault="008B71BC" w:rsidP="00043F3B">
            <w:r>
              <w:t>Strong coordination</w:t>
            </w:r>
            <w:r w:rsidR="00050361">
              <w:t>, multitasking skills, great leader, social connections.</w:t>
            </w:r>
          </w:p>
        </w:tc>
        <w:tc>
          <w:tcPr>
            <w:tcW w:w="3214" w:type="dxa"/>
          </w:tcPr>
          <w:p w14:paraId="7AA02EFC" w14:textId="0F465C8C" w:rsidR="00043F3B" w:rsidRDefault="008B71BC" w:rsidP="00043F3B">
            <w:r>
              <w:t xml:space="preserve">Problem- solving skills, enhanced memory, </w:t>
            </w:r>
            <w:r w:rsidR="005A6D11">
              <w:t>Improved attention and concentration.</w:t>
            </w:r>
          </w:p>
        </w:tc>
        <w:tc>
          <w:tcPr>
            <w:tcW w:w="2609" w:type="dxa"/>
          </w:tcPr>
          <w:p w14:paraId="6E37722E" w14:textId="33F38A9F" w:rsidR="00043F3B" w:rsidRDefault="005A6D11" w:rsidP="00043F3B">
            <w:r>
              <w:t>Enhanced brain speed</w:t>
            </w:r>
          </w:p>
        </w:tc>
        <w:tc>
          <w:tcPr>
            <w:tcW w:w="2609" w:type="dxa"/>
          </w:tcPr>
          <w:p w14:paraId="602439A2" w14:textId="7A307260" w:rsidR="00043F3B" w:rsidRDefault="005A6D11" w:rsidP="00043F3B">
            <w:r>
              <w:t>Social Skills</w:t>
            </w:r>
          </w:p>
        </w:tc>
      </w:tr>
    </w:tbl>
    <w:p w14:paraId="3D14AB86" w14:textId="77777777" w:rsidR="00043F3B" w:rsidRDefault="00043F3B" w:rsidP="00EB56C7"/>
    <w:sectPr w:rsidR="00043F3B" w:rsidSect="00043F3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362F2" w14:textId="77777777" w:rsidR="00073522" w:rsidRDefault="00073522" w:rsidP="00C90108">
      <w:pPr>
        <w:spacing w:after="0" w:line="240" w:lineRule="auto"/>
      </w:pPr>
      <w:r>
        <w:separator/>
      </w:r>
    </w:p>
  </w:endnote>
  <w:endnote w:type="continuationSeparator" w:id="0">
    <w:p w14:paraId="3A25EF37" w14:textId="77777777" w:rsidR="00073522" w:rsidRDefault="00073522" w:rsidP="00C90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3E1B5" w14:textId="77777777" w:rsidR="00073522" w:rsidRDefault="00073522" w:rsidP="00C90108">
      <w:pPr>
        <w:spacing w:after="0" w:line="240" w:lineRule="auto"/>
      </w:pPr>
      <w:r>
        <w:separator/>
      </w:r>
    </w:p>
  </w:footnote>
  <w:footnote w:type="continuationSeparator" w:id="0">
    <w:p w14:paraId="0D5D5147" w14:textId="77777777" w:rsidR="00073522" w:rsidRDefault="00073522" w:rsidP="00C901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4463D"/>
    <w:multiLevelType w:val="hybridMultilevel"/>
    <w:tmpl w:val="FCCE3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5095E"/>
    <w:multiLevelType w:val="hybridMultilevel"/>
    <w:tmpl w:val="A3DCE2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Q0NDA3MDYxMzY0MLJU0lEKTi0uzszPAykwrAUAZLqoTCwAAAA="/>
  </w:docVars>
  <w:rsids>
    <w:rsidRoot w:val="00043F3B"/>
    <w:rsid w:val="00043F3B"/>
    <w:rsid w:val="00050361"/>
    <w:rsid w:val="00066262"/>
    <w:rsid w:val="00073522"/>
    <w:rsid w:val="003C0CC7"/>
    <w:rsid w:val="00495D8E"/>
    <w:rsid w:val="005A6D11"/>
    <w:rsid w:val="00644CB8"/>
    <w:rsid w:val="0080433B"/>
    <w:rsid w:val="00851CF7"/>
    <w:rsid w:val="008B71BC"/>
    <w:rsid w:val="009500E1"/>
    <w:rsid w:val="009933C1"/>
    <w:rsid w:val="00A13025"/>
    <w:rsid w:val="00C51985"/>
    <w:rsid w:val="00C90108"/>
    <w:rsid w:val="00EB56C7"/>
    <w:rsid w:val="00F80B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7CFAC0"/>
  <w15:docId w15:val="{009355D6-1422-40F9-999D-567681155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3F3B"/>
    <w:pPr>
      <w:ind w:left="720"/>
      <w:contextualSpacing/>
    </w:pPr>
  </w:style>
  <w:style w:type="table" w:styleId="TableGrid">
    <w:name w:val="Table Grid"/>
    <w:basedOn w:val="TableNormal"/>
    <w:uiPriority w:val="39"/>
    <w:rsid w:val="00043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01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108"/>
  </w:style>
  <w:style w:type="paragraph" w:styleId="Footer">
    <w:name w:val="footer"/>
    <w:basedOn w:val="Normal"/>
    <w:link w:val="FooterChar"/>
    <w:uiPriority w:val="99"/>
    <w:unhideWhenUsed/>
    <w:rsid w:val="00C901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1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2</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rency, Steven</dc:creator>
  <cp:keywords/>
  <dc:description/>
  <cp:lastModifiedBy>Jabreel Stephens</cp:lastModifiedBy>
  <cp:revision>3</cp:revision>
  <dcterms:created xsi:type="dcterms:W3CDTF">2016-11-04T13:11:00Z</dcterms:created>
  <dcterms:modified xsi:type="dcterms:W3CDTF">2020-09-03T22:18:00Z</dcterms:modified>
</cp:coreProperties>
</file>